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Department]</w:t>
      </w:r>
    </w:p>
    <w:p>
      <w:pPr>
        <w:pStyle w:val="BodyText"/>
      </w:pPr>
      <w:r>
        <w:t xml:space="preserve">[Institution Name or Address]</w:t>
      </w:r>
      <w:r>
        <w:br/>
      </w:r>
      <w:r>
        <w:t xml:space="preserve">[City, Country]</w:t>
      </w:r>
    </w:p>
    <w:bookmarkStart w:id="20" w:name="dear-hiring-committee"/>
    <w:p>
      <w:pPr>
        <w:pStyle w:val="Heading2"/>
      </w:pPr>
      <w:r>
        <w:t xml:space="preserve">Dear Hiring Committee,</w:t>
      </w:r>
    </w:p>
    <w:p>
      <w:pPr>
        <w:pStyle w:val="FirstParagraph"/>
      </w:pPr>
      <w:r>
        <w:t xml:space="preserve">I am writing to express my enthusiastic interest in the Physicist position at your esteemed institution in Baghdad, Iraq. As a dedicated and experienced Physicist with a passion for advancing scientific knowledge and addressing global challenges through innovation, I am eager to contribute my expertise to the vibrant scientific community in Iraq. This opportunity aligns perfectly with my professional aspirations and commitment to fostering research excellence, particularly in regions where scientific development can catalyze societal progress.</w:t>
      </w:r>
    </w:p>
    <w:p>
      <w:pPr>
        <w:pStyle w:val="BodyText"/>
      </w:pPr>
      <w:r>
        <w:t xml:space="preserve">Throughout my academic and professional journey, I have focused on experimental and theoretical physics, with a specialization in [insert specific field, e.g., "quantum mechanics," "particle physics," or "applied optics"]. My work has spanned diverse areas, including [mention relevant projects or research], which have not only deepened my technical expertise but also reinforced my ability to collaborate across disciplines. I hold a [PhD/MS/BS] in Physics from [University Name], where I conducted groundbreaking research on [specific topic]. This foundation has equipped me with the analytical rigor and problem-solving skills necessary to tackle complex scientific challenges.</w:t>
      </w:r>
    </w:p>
    <w:p>
      <w:pPr>
        <w:pStyle w:val="BodyText"/>
      </w:pPr>
      <w:r>
        <w:t xml:space="preserve">As a Physicist, I have consistently sought opportunities to apply my knowledge to real-world problems. For instance, during my tenure at [Previous Institution/Organization], I led a team in developing [specific project or technology], which demonstrated the practical impact of physics in addressing [relevant issue, e.g., "energy efficiency," "material science," or "environmental monitoring"]. These experiences have instilled in me a profound appreciation for the role of science in improving lives, and I am particularly drawn to the potential for physicists to drive innovation in Iraq Baghdad.</w:t>
      </w:r>
    </w:p>
    <w:p>
      <w:pPr>
        <w:pStyle w:val="BodyText"/>
      </w:pPr>
      <w:r>
        <w:t xml:space="preserve">I am deeply inspired by the resilience and ambition of the scientific community in Iraq. Despite historical challenges, institutions in Baghdad continue to strive for excellence, and I believe that my skills can contribute meaningfully to their growth. The city’s unique position as a cultural and intellectual hub offers a fertile ground for interdisciplinary collaboration, particularly in fields such as [mention relevant areas like "renewable energy," "medical physics," or "space science"]. By leveraging my expertise in [specific area], I am confident that I can support the development of cutting-edge research programs and mentor the next generation of scientists in this dynamic environment.</w:t>
      </w:r>
    </w:p>
    <w:p>
      <w:pPr>
        <w:pStyle w:val="BodyText"/>
      </w:pPr>
      <w:r>
        <w:t xml:space="preserve">What sets me apart as a Physicist is my unwavering dedication to both theoretical exploration and practical application. I have published peer-reviewed articles in journals such as [Journal Names], presented at international conferences, and collaborated with researchers from around the globe. However, it is my ability to translate complex scientific concepts into actionable solutions that I am most proud of. For example, my work on [specific project] resulted in [quantifiable outcome, e.g., "a 20% improvement in energy efficiency" or "a novel diagnostic tool for medical imaging"]. These achievements reflect my commitment to using physics as a force for positive change.</w:t>
      </w:r>
    </w:p>
    <w:p>
      <w:pPr>
        <w:pStyle w:val="BodyText"/>
      </w:pPr>
      <w:r>
        <w:t xml:space="preserve">Living and working in Iraq Baghdad would be an extraordinary opportunity to contribute to a region where scientific progress is both vital and transformative. I am particularly interested in collaborating with local institutions to address pressing issues such as [mention relevant challenges, e.g., "sustainable infrastructure," "climate resilience," or "educational outreach"]. My background in [specific skills, e.g., "data analysis," "experimental design," or "interdisciplinary research"] would enable me to support these efforts while fostering a culture of innovation and critical thinking.</w:t>
      </w:r>
    </w:p>
    <w:p>
      <w:pPr>
        <w:pStyle w:val="BodyText"/>
      </w:pPr>
      <w:r>
        <w:t xml:space="preserve">In addition to my technical qualifications, I bring strong communication and leadership skills. As a Physicist, I have mentored junior researchers, led multidisciplinary teams, and presented findings to diverse audiences. These experiences have honed my ability to bridge the gap between scientific discovery and practical implementation—a skill that is especially valuable in a collaborative setting like Baghdad’s academic community. I am also fluent in [languages], which would allow me to engage effectively with local stakeholders and contribute to cross-cultural exchange.</w:t>
      </w:r>
    </w:p>
    <w:p>
      <w:pPr>
        <w:pStyle w:val="BodyText"/>
      </w:pPr>
      <w:r>
        <w:t xml:space="preserve">I am particularly drawn to this opportunity because it aligns with my long-term goal of advancing scientific literacy and research capacity in underserved regions. Iraq Baghdad, with its rich history of intellectual achievement, presents a unique platform for this mission. I am eager to work alongside your team to develop programs that not only elevate the profile of physics but also address the specific needs of the community. Whether through curriculum development, technology transfer, or public engagement initiatives, I am committed to making a lasting impact.</w:t>
      </w:r>
    </w:p>
    <w:p>
      <w:pPr>
        <w:pStyle w:val="BodyText"/>
      </w:pPr>
      <w:r>
        <w:t xml:space="preserve">Thank you for considering my application. I would be honored to contribute my skills as a Physicist to your institution’s mission and to collaborate with colleagues in Iraq Baghdad. I look forward to the possibility of discussing how my background and vision align with your goals. Please feel free to contact me at [Phone Number] or [Email Address] for any additional information or further details.</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Iraq Baghdad</dc:title>
  <dc:creator/>
  <dc:language>en</dc:language>
  <cp:keywords/>
  <dcterms:created xsi:type="dcterms:W3CDTF">2026-07-22T15:33:44Z</dcterms:created>
  <dcterms:modified xsi:type="dcterms:W3CDTF">2026-07-22T15:33:44Z</dcterms:modified>
</cp:coreProperties>
</file>

<file path=docProps/custom.xml><?xml version="1.0" encoding="utf-8"?>
<Properties xmlns="http://schemas.openxmlformats.org/officeDocument/2006/custom-properties" xmlns:vt="http://schemas.openxmlformats.org/officeDocument/2006/docPropsVTypes"/>
</file>